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A711C" w14:textId="77777777" w:rsidR="006776C0" w:rsidRDefault="006776C0" w:rsidP="006776C0">
      <w:pPr>
        <w:pStyle w:val="Title"/>
        <w:jc w:val="center"/>
        <w:rPr>
          <w:rFonts w:eastAsia="Times New Roman"/>
          <w:sz w:val="30"/>
          <w:szCs w:val="30"/>
          <w:shd w:val="clear" w:color="auto" w:fill="FFFFFF"/>
          <w:lang w:eastAsia="en-CA"/>
        </w:rPr>
      </w:pPr>
      <w:bookmarkStart w:id="0" w:name="_GoBack"/>
      <w:bookmarkEnd w:id="0"/>
    </w:p>
    <w:p w14:paraId="14821245" w14:textId="77777777" w:rsidR="006776C0" w:rsidRPr="006776C0" w:rsidRDefault="003B4C89" w:rsidP="006776C0">
      <w:pPr>
        <w:pStyle w:val="Title"/>
        <w:jc w:val="center"/>
        <w:rPr>
          <w:rFonts w:ascii="Times New Roman" w:eastAsia="Times New Roman" w:hAnsi="Times New Roman"/>
          <w:sz w:val="30"/>
          <w:szCs w:val="30"/>
          <w:lang w:eastAsia="en-CA"/>
        </w:rPr>
      </w:pPr>
      <w:r>
        <w:rPr>
          <w:rFonts w:eastAsia="Times New Roman"/>
          <w:sz w:val="30"/>
          <w:szCs w:val="30"/>
          <w:shd w:val="clear" w:color="auto" w:fill="FFFFFF"/>
          <w:lang w:eastAsia="en-CA"/>
        </w:rPr>
        <w:t>Concrete Finisher</w:t>
      </w:r>
      <w:r w:rsidR="006776C0" w:rsidRPr="006776C0">
        <w:rPr>
          <w:rFonts w:eastAsia="Times New Roman"/>
          <w:sz w:val="30"/>
          <w:szCs w:val="30"/>
          <w:shd w:val="clear" w:color="auto" w:fill="FFFFFF"/>
          <w:lang w:eastAsia="en-CA"/>
        </w:rPr>
        <w:t xml:space="preserve"> (Water main and Sewer </w:t>
      </w:r>
      <w:r>
        <w:rPr>
          <w:rFonts w:eastAsia="Times New Roman"/>
          <w:sz w:val="30"/>
          <w:szCs w:val="30"/>
          <w:shd w:val="clear" w:color="auto" w:fill="FFFFFF"/>
          <w:lang w:eastAsia="en-CA"/>
        </w:rPr>
        <w:t>Construction</w:t>
      </w:r>
      <w:r w:rsidR="006776C0" w:rsidRPr="006776C0">
        <w:rPr>
          <w:rFonts w:eastAsia="Times New Roman"/>
          <w:sz w:val="30"/>
          <w:szCs w:val="30"/>
          <w:shd w:val="clear" w:color="auto" w:fill="FFFFFF"/>
          <w:lang w:eastAsia="en-CA"/>
        </w:rPr>
        <w:t xml:space="preserve">) (NOC: </w:t>
      </w:r>
      <w:r>
        <w:rPr>
          <w:rFonts w:eastAsia="Times New Roman"/>
          <w:sz w:val="30"/>
          <w:szCs w:val="30"/>
          <w:shd w:val="clear" w:color="auto" w:fill="FFFFFF"/>
          <w:lang w:eastAsia="en-CA"/>
        </w:rPr>
        <w:t>7282</w:t>
      </w:r>
      <w:r w:rsidR="006776C0" w:rsidRPr="006776C0">
        <w:rPr>
          <w:rFonts w:eastAsia="Times New Roman"/>
          <w:sz w:val="30"/>
          <w:szCs w:val="30"/>
          <w:shd w:val="clear" w:color="auto" w:fill="FFFFFF"/>
          <w:lang w:eastAsia="en-CA"/>
        </w:rPr>
        <w:t>)</w:t>
      </w:r>
    </w:p>
    <w:p w14:paraId="5D03A566" w14:textId="128D66DC" w:rsidR="00E316BF" w:rsidRDefault="00E316BF" w:rsidP="00E316BF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0928E1">
        <w:rPr>
          <w:rFonts w:ascii="Verdana" w:eastAsia="Times New Roman" w:hAnsi="Verdana" w:cs="Times New Roman"/>
          <w:b/>
          <w:bCs/>
          <w:color w:val="000000"/>
          <w:lang w:eastAsia="en-CA"/>
        </w:rPr>
        <w:t xml:space="preserve">Employer: 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CKB Construction </w:t>
      </w:r>
    </w:p>
    <w:p w14:paraId="55AFB89B" w14:textId="0023D56A" w:rsidR="00531209" w:rsidRPr="001539C9" w:rsidRDefault="00531209" w:rsidP="00531209">
      <w:r w:rsidRPr="001539C9">
        <w:rPr>
          <w:rFonts w:ascii="Verdana" w:eastAsia="Times New Roman" w:hAnsi="Verdana" w:cs="Times New Roman"/>
          <w:b/>
          <w:bCs/>
          <w:color w:val="000000"/>
          <w:sz w:val="19"/>
          <w:szCs w:val="19"/>
          <w:shd w:val="clear" w:color="auto" w:fill="FFFFFF"/>
          <w:lang w:eastAsia="en-CA"/>
        </w:rPr>
        <w:t>Website</w:t>
      </w:r>
      <w:r w:rsidRPr="001539C9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: </w:t>
      </w:r>
      <w:hyperlink r:id="rId7" w:tooltip="External link, Opens in a new window" w:history="1">
        <w:r w:rsidRPr="001539C9">
          <w:rPr>
            <w:rFonts w:ascii="Verdana" w:eastAsia="Times New Roman" w:hAnsi="Verdana" w:cs="Times New Roman"/>
            <w:color w:val="770033"/>
            <w:sz w:val="19"/>
            <w:szCs w:val="19"/>
            <w:u w:val="single"/>
            <w:shd w:val="clear" w:color="auto" w:fill="FFFFFF"/>
            <w:lang w:eastAsia="en-CA"/>
          </w:rPr>
          <w:t>http://www.ckbconstruction.com</w:t>
        </w:r>
      </w:hyperlink>
    </w:p>
    <w:p w14:paraId="6FED2D11" w14:textId="77777777" w:rsidR="00BE7DA6" w:rsidRPr="000F45CB" w:rsidRDefault="00BE7DA6" w:rsidP="00BE7DA6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0502E5">
        <w:rPr>
          <w:rFonts w:ascii="Verdana" w:eastAsia="Times New Roman" w:hAnsi="Verdana" w:cs="Times New Roman"/>
          <w:b/>
          <w:bCs/>
          <w:color w:val="000000"/>
          <w:lang w:eastAsia="en-CA"/>
        </w:rPr>
        <w:t>Title:</w:t>
      </w:r>
      <w:r w:rsidRPr="000F45CB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</w:t>
      </w:r>
      <w:r w:rsidRPr="00BE7DA6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Concrete Finisher </w:t>
      </w:r>
      <w:r w:rsidRPr="000F45CB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(Water main and Sewer Construction) (NOC: 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7282</w:t>
      </w:r>
      <w:r w:rsidRPr="000F45CB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) </w:t>
      </w:r>
    </w:p>
    <w:p w14:paraId="662A958D" w14:textId="13255B5E" w:rsidR="00531209" w:rsidRDefault="00BE7DA6" w:rsidP="00BE7DA6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1</w:t>
      </w:r>
      <w:r w:rsidR="00EB03ED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2</w:t>
      </w:r>
      <w:r w:rsidRPr="000F45CB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vacancies</w:t>
      </w:r>
    </w:p>
    <w:p w14:paraId="56A30641" w14:textId="33680BEF" w:rsidR="00531209" w:rsidRPr="00531209" w:rsidRDefault="00531209" w:rsidP="00BE7DA6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u w:val="single"/>
          <w:shd w:val="clear" w:color="auto" w:fill="FFFFFF"/>
          <w:lang w:eastAsia="en-CA"/>
        </w:rPr>
      </w:pPr>
      <w:r w:rsidRPr="00531209">
        <w:rPr>
          <w:rFonts w:ascii="Verdana" w:eastAsia="Times New Roman" w:hAnsi="Verdana" w:cs="Times New Roman"/>
          <w:b/>
          <w:bCs/>
          <w:color w:val="000000"/>
          <w:u w:val="single"/>
          <w:shd w:val="clear" w:color="auto" w:fill="FFFFFF"/>
          <w:lang w:eastAsia="en-CA"/>
        </w:rPr>
        <w:t xml:space="preserve">Terms: </w:t>
      </w:r>
    </w:p>
    <w:p w14:paraId="399E90CA" w14:textId="23926840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Seasonal, Full Time, 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Day, Evening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, Weekend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, 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Overtime</w:t>
      </w:r>
    </w:p>
    <w:p w14:paraId="21499207" w14:textId="550A9420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br/>
      </w:r>
      <w:r w:rsidRPr="001539C9">
        <w:rPr>
          <w:rFonts w:ascii="Verdana" w:eastAsia="Times New Roman" w:hAnsi="Verdana" w:cs="Times New Roman"/>
          <w:b/>
          <w:bCs/>
          <w:color w:val="000000"/>
          <w:sz w:val="19"/>
          <w:szCs w:val="19"/>
          <w:shd w:val="clear" w:color="auto" w:fill="FFFFFF"/>
          <w:lang w:eastAsia="en-CA"/>
        </w:rPr>
        <w:t>Salary</w:t>
      </w:r>
      <w:r w:rsidRPr="001539C9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: $31.50.00 to $3</w:t>
      </w:r>
      <w:r w:rsidR="001539C9" w:rsidRPr="001539C9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3.00</w:t>
      </w:r>
      <w:r w:rsidRPr="001539C9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Hourly, based on experience</w:t>
      </w:r>
    </w:p>
    <w:p w14:paraId="2357CBFF" w14:textId="7A39AE0E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11D746AD" w14:textId="4C537E19" w:rsidR="00531209" w:rsidRPr="00531209" w:rsidRDefault="00531209" w:rsidP="005312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531209">
        <w:rPr>
          <w:rFonts w:ascii="Verdana" w:eastAsia="Times New Roman" w:hAnsi="Verdana" w:cs="Times New Roman"/>
          <w:b/>
          <w:bCs/>
          <w:color w:val="000000"/>
          <w:sz w:val="19"/>
          <w:szCs w:val="19"/>
          <w:shd w:val="clear" w:color="auto" w:fill="FFFFFF"/>
          <w:lang w:eastAsia="en-CA"/>
        </w:rPr>
        <w:t>Benefits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: 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Dental Benefits, 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Short-Term 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Disability Benefits, 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Extended Medical Benefits, 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Life Insurance Benefits, Vision Care Benefits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, RRSP Matching. Referral and Performances Bonuses</w:t>
      </w:r>
      <w:r w:rsid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available.</w:t>
      </w:r>
    </w:p>
    <w:p w14:paraId="5C796642" w14:textId="3854CD04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2849E088" w14:textId="0F5E7C26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531209">
        <w:rPr>
          <w:rFonts w:ascii="Verdana" w:eastAsia="Times New Roman" w:hAnsi="Verdana" w:cs="Times New Roman"/>
          <w:b/>
          <w:bCs/>
          <w:color w:val="000000"/>
          <w:sz w:val="19"/>
          <w:szCs w:val="19"/>
          <w:shd w:val="clear" w:color="auto" w:fill="FFFFFF"/>
          <w:lang w:eastAsia="en-CA"/>
        </w:rPr>
        <w:t>Hours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: 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32 to 44 Hours per week, depending on weather</w:t>
      </w:r>
    </w:p>
    <w:p w14:paraId="36CD6CEF" w14:textId="01D8F055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7A88A8BE" w14:textId="10096FCA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531209">
        <w:rPr>
          <w:rFonts w:ascii="Verdana" w:eastAsia="Times New Roman" w:hAnsi="Verdana" w:cs="Times New Roman"/>
          <w:b/>
          <w:bCs/>
          <w:color w:val="000000"/>
          <w:sz w:val="19"/>
          <w:szCs w:val="19"/>
          <w:shd w:val="clear" w:color="auto" w:fill="FFFFFF"/>
          <w:lang w:eastAsia="en-CA"/>
        </w:rPr>
        <w:t>Anticipated Start Date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: Spring 2020 (actual start date is weather-dependent)</w:t>
      </w:r>
    </w:p>
    <w:p w14:paraId="6D59B254" w14:textId="251B42BE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21DC412D" w14:textId="699702AB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531209">
        <w:rPr>
          <w:rFonts w:ascii="Verdana" w:eastAsia="Times New Roman" w:hAnsi="Verdana" w:cs="Times New Roman"/>
          <w:b/>
          <w:bCs/>
          <w:color w:val="000000"/>
          <w:sz w:val="19"/>
          <w:szCs w:val="19"/>
          <w:shd w:val="clear" w:color="auto" w:fill="FFFFFF"/>
          <w:lang w:eastAsia="en-CA"/>
        </w:rPr>
        <w:t>Work Location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: Various </w:t>
      </w:r>
      <w:r w:rsidRPr="001539C9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locations in Alberta (travel expenses and living out allowance covered </w:t>
      </w:r>
      <w:r w:rsidR="001539C9" w:rsidRPr="001539C9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as per company policy</w:t>
      </w:r>
      <w:r w:rsidR="001539C9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)</w:t>
      </w:r>
    </w:p>
    <w:p w14:paraId="123E4C63" w14:textId="7B053BD7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12D5AB0F" w14:textId="44CECB4E" w:rsidR="00531209" w:rsidRDefault="00531209" w:rsidP="00531209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9553AF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Work Site Environment: </w:t>
      </w:r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Dusty, Noisy, Outdoors, Underground</w:t>
      </w:r>
    </w:p>
    <w:p w14:paraId="1E1EA1DD" w14:textId="183455F5" w:rsidR="00531209" w:rsidRDefault="00531209" w:rsidP="00531209">
      <w:pPr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2AD25419" w14:textId="5957619A" w:rsidR="00531209" w:rsidRPr="00531209" w:rsidRDefault="00531209" w:rsidP="0053120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  <w:lang w:eastAsia="en-CA"/>
        </w:rPr>
      </w:pPr>
      <w:r w:rsidRPr="00531209">
        <w:rPr>
          <w:rFonts w:ascii="Verdana" w:eastAsia="Times New Roman" w:hAnsi="Verdana" w:cs="Times New Roman"/>
          <w:b/>
          <w:bCs/>
          <w:color w:val="000000"/>
          <w:u w:val="single"/>
          <w:shd w:val="clear" w:color="auto" w:fill="FFFFFF"/>
          <w:lang w:eastAsia="en-CA"/>
        </w:rPr>
        <w:t xml:space="preserve">Requirements: </w:t>
      </w:r>
    </w:p>
    <w:p w14:paraId="5764073D" w14:textId="77777777" w:rsidR="00531209" w:rsidRDefault="00531209" w:rsidP="004963C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bCs/>
          <w:color w:val="000000"/>
          <w:lang w:eastAsia="en-CA"/>
        </w:rPr>
      </w:pPr>
    </w:p>
    <w:p w14:paraId="2664D79E" w14:textId="084843F7" w:rsidR="00440E93" w:rsidRDefault="006776C0" w:rsidP="004963C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0928E1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Education: 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Not required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Pr="000928E1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Experience: </w:t>
      </w:r>
      <w:r w:rsidR="003B4C89"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3 years of </w:t>
      </w:r>
      <w:r w:rsidR="004D3F79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relevant </w:t>
      </w:r>
      <w:r w:rsidR="003B4C89"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experience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Pr="000928E1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Languages: </w:t>
      </w:r>
      <w:r w:rsidR="003F0DB0"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English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</w:t>
      </w:r>
    </w:p>
    <w:p w14:paraId="11A7BD31" w14:textId="6B11BC4B" w:rsidR="00440E93" w:rsidRDefault="00440E93" w:rsidP="004963C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22716BA1" w14:textId="09187097" w:rsidR="00440E93" w:rsidRPr="000928E1" w:rsidRDefault="00440E93" w:rsidP="004963C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440E93">
        <w:rPr>
          <w:rFonts w:ascii="Verdana" w:eastAsia="Times New Roman" w:hAnsi="Verdana" w:cs="Times New Roman"/>
          <w:b/>
          <w:color w:val="000000"/>
          <w:sz w:val="19"/>
          <w:szCs w:val="19"/>
          <w:shd w:val="clear" w:color="auto" w:fill="FFFFFF"/>
          <w:lang w:eastAsia="en-CA"/>
        </w:rPr>
        <w:t>Security and Safety: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Pre-access drug and alcohol screening required prior to working on specific locations </w:t>
      </w:r>
    </w:p>
    <w:p w14:paraId="727B5DE0" w14:textId="7FE01605" w:rsidR="00531209" w:rsidRPr="00531209" w:rsidRDefault="006776C0" w:rsidP="004963C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</w:pPr>
      <w:r w:rsidRPr="000928E1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="00531209" w:rsidRPr="000928E1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Own Tools/Equipment: </w:t>
      </w:r>
      <w:r w:rsidR="00531209"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Steel-toed safety boots</w:t>
      </w:r>
      <w:r w:rsidR="00531209" w:rsidRPr="000928E1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</w:p>
    <w:p w14:paraId="4D1F5997" w14:textId="77777777" w:rsidR="00531209" w:rsidRDefault="00531209" w:rsidP="004963C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0928E1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>Work Conditions and Physical Ca</w:t>
      </w:r>
      <w:r w:rsidRPr="009553AF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pabilities: </w:t>
      </w:r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Physically demanding, </w:t>
      </w:r>
      <w:proofErr w:type="gramStart"/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Handling</w:t>
      </w:r>
      <w:proofErr w:type="gramEnd"/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heavy loads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(</w:t>
      </w:r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Up to 45 kg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/</w:t>
      </w:r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100 lbs)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, </w:t>
      </w:r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Bending, crouching, kneeling, Attention to detail, Standing for extended periods</w:t>
      </w:r>
    </w:p>
    <w:p w14:paraId="543F33EC" w14:textId="77777777" w:rsidR="00531209" w:rsidRDefault="00531209" w:rsidP="004963C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6123D6C5" w14:textId="027D14BD" w:rsidR="00531209" w:rsidRDefault="00531209" w:rsidP="004963C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</w:pPr>
      <w:r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>Personal Suitability</w:t>
      </w:r>
      <w:r w:rsidRPr="009553AF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: 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Team player</w:t>
      </w:r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, </w:t>
      </w:r>
      <w:r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Flexibility, Organized</w:t>
      </w:r>
      <w:r w:rsidR="006776C0" w:rsidRPr="009553AF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="006776C0" w:rsidRPr="009553AF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="006776C0" w:rsidRPr="009553AF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Skills: </w:t>
      </w:r>
    </w:p>
    <w:p w14:paraId="6D04A014" w14:textId="77777777" w:rsidR="00531209" w:rsidRPr="00CE06AC" w:rsidRDefault="004963C8" w:rsidP="0053120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Calibri" w:hAnsi="Verdana" w:cs="Helvetica"/>
          <w:color w:val="000000"/>
          <w:sz w:val="19"/>
          <w:szCs w:val="19"/>
          <w:lang w:val="en-US"/>
        </w:rPr>
        <w:lastRenderedPageBreak/>
        <w:t>Check formwork, granular base and steel reinforcement materials and direct placement of concrete into forms or onto surfaces according to grade</w:t>
      </w:r>
    </w:p>
    <w:p w14:paraId="0FFFEC52" w14:textId="77777777" w:rsidR="00531209" w:rsidRPr="00CE06AC" w:rsidRDefault="004963C8" w:rsidP="0053120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Calibri" w:hAnsi="Verdana" w:cs="Helvetica"/>
          <w:color w:val="000000"/>
          <w:sz w:val="19"/>
          <w:szCs w:val="19"/>
          <w:lang w:val="en-US"/>
        </w:rPr>
        <w:t>Fill hollows and remove spots on freshly poured cement</w:t>
      </w:r>
    </w:p>
    <w:p w14:paraId="61AFD23D" w14:textId="77777777" w:rsidR="00531209" w:rsidRPr="00CE06AC" w:rsidRDefault="004963C8" w:rsidP="0053120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Calibri" w:hAnsi="Verdana" w:cs="Helvetica"/>
          <w:color w:val="000000"/>
          <w:sz w:val="19"/>
          <w:szCs w:val="19"/>
          <w:lang w:val="en-US"/>
        </w:rPr>
        <w:t>Operate power vibrators to compact concrete</w:t>
      </w:r>
    </w:p>
    <w:p w14:paraId="5FBB0DD4" w14:textId="77777777" w:rsidR="00531209" w:rsidRPr="00CE06AC" w:rsidRDefault="004963C8" w:rsidP="0053120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Calibri" w:hAnsi="Verdana" w:cs="Helvetica"/>
          <w:color w:val="000000"/>
          <w:sz w:val="19"/>
          <w:szCs w:val="19"/>
          <w:lang w:val="en-US"/>
        </w:rPr>
        <w:t>Level top surface concrete according to grade and depth specification</w:t>
      </w:r>
    </w:p>
    <w:p w14:paraId="2122AC30" w14:textId="77777777" w:rsidR="00531209" w:rsidRPr="00CE06AC" w:rsidRDefault="004963C8" w:rsidP="0053120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Calibri" w:hAnsi="Verdana" w:cs="Helvetica"/>
          <w:color w:val="000000"/>
          <w:sz w:val="19"/>
          <w:szCs w:val="19"/>
          <w:lang w:val="en-US"/>
        </w:rPr>
        <w:t>Impart desired finish to concrete surfaces using hand and power tools</w:t>
      </w:r>
    </w:p>
    <w:p w14:paraId="7A47D588" w14:textId="77777777" w:rsidR="00531209" w:rsidRPr="00CE06AC" w:rsidRDefault="00C2478C" w:rsidP="0053120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Calibri" w:hAnsi="Verdana" w:cs="Helvetica"/>
          <w:color w:val="000000"/>
          <w:sz w:val="19"/>
          <w:szCs w:val="19"/>
          <w:lang w:val="en-US"/>
        </w:rPr>
        <w:t>Inst</w:t>
      </w:r>
      <w:r w:rsidR="008075E4" w:rsidRPr="00CE06AC">
        <w:rPr>
          <w:rFonts w:ascii="Verdana" w:eastAsia="Calibri" w:hAnsi="Verdana" w:cs="Helvetica"/>
          <w:color w:val="000000"/>
          <w:sz w:val="19"/>
          <w:szCs w:val="19"/>
          <w:lang w:val="en-US"/>
        </w:rPr>
        <w:t>all anchor bolts, steel plates</w:t>
      </w:r>
    </w:p>
    <w:p w14:paraId="6CCE380B" w14:textId="77777777" w:rsidR="00531209" w:rsidRPr="00CE06AC" w:rsidRDefault="004963C8" w:rsidP="0053120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Calibri" w:hAnsi="Verdana" w:cs="Helvetica"/>
          <w:color w:val="000000"/>
          <w:sz w:val="19"/>
          <w:szCs w:val="19"/>
          <w:lang w:val="en-US"/>
        </w:rPr>
        <w:t>Repair, resurface and replace worn or damaged sections of concrete structures</w:t>
      </w:r>
    </w:p>
    <w:p w14:paraId="6BED1CF7" w14:textId="77777777" w:rsidR="00531209" w:rsidRPr="00CE06AC" w:rsidRDefault="005046B2" w:rsidP="0053120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Level earth to fine grade specifications</w:t>
      </w:r>
    </w:p>
    <w:p w14:paraId="54768065" w14:textId="77777777" w:rsidR="00531209" w:rsidRPr="00CE06AC" w:rsidRDefault="005046B2" w:rsidP="000421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May assist in aligning pipes during pipeline construction (water main and sewer construction)</w:t>
      </w:r>
    </w:p>
    <w:p w14:paraId="45CA6C19" w14:textId="77777777" w:rsidR="00531209" w:rsidRPr="00CE06AC" w:rsidRDefault="004963C8" w:rsidP="000421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Set and install concrete structures</w:t>
      </w:r>
    </w:p>
    <w:p w14:paraId="18C78C60" w14:textId="77777777" w:rsidR="00531209" w:rsidRPr="00CE06AC" w:rsidRDefault="004963C8" w:rsidP="000421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Place and finish concrete within and around </w:t>
      </w:r>
      <w:r w:rsidR="000421AD"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concrete </w:t>
      </w:r>
      <w:r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structures (manholes, storm management structures)</w:t>
      </w:r>
    </w:p>
    <w:p w14:paraId="768E4AAC" w14:textId="01077EA3" w:rsidR="00531209" w:rsidRPr="00CE06AC" w:rsidRDefault="004963C8" w:rsidP="000421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Placing and finishing of</w:t>
      </w:r>
      <w:r w:rsidR="00FF123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concrete</w:t>
      </w:r>
      <w:r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 sidewalk and curb and gutter</w:t>
      </w:r>
    </w:p>
    <w:p w14:paraId="338C1F13" w14:textId="55569B3D" w:rsidR="000421AD" w:rsidRPr="00CE06AC" w:rsidRDefault="00531209" w:rsidP="000421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CE06AC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Must be able to access and egress trenches.</w:t>
      </w:r>
    </w:p>
    <w:p w14:paraId="180A297A" w14:textId="58E5F5ED" w:rsidR="00531209" w:rsidRDefault="00531209" w:rsidP="000421AD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070D4E37" w14:textId="77777777" w:rsidR="00531209" w:rsidRPr="009553AF" w:rsidRDefault="00531209" w:rsidP="00531209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9553AF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Type of Construction: </w:t>
      </w:r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 xml:space="preserve">Water main and Sewer Construction, Sidewalks and curb and gutter </w:t>
      </w:r>
    </w:p>
    <w:p w14:paraId="247E58C4" w14:textId="77777777" w:rsidR="00531209" w:rsidRPr="009553AF" w:rsidRDefault="00531209" w:rsidP="00531209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1E20274E" w14:textId="77777777" w:rsidR="00531209" w:rsidRDefault="00531209" w:rsidP="00531209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  <w:r w:rsidRPr="009553AF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 xml:space="preserve">Type of Materials: </w:t>
      </w:r>
      <w:r w:rsidRPr="009553AF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Reinforcing membrane and protective covering</w:t>
      </w:r>
    </w:p>
    <w:p w14:paraId="2C6B8063" w14:textId="52DAB329" w:rsidR="000421AD" w:rsidRDefault="000421AD" w:rsidP="00531209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</w:pPr>
    </w:p>
    <w:p w14:paraId="2B18110D" w14:textId="66BBA693" w:rsidR="00531209" w:rsidRPr="00531209" w:rsidRDefault="00531209" w:rsidP="00531209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bCs/>
          <w:color w:val="000000"/>
          <w:u w:val="single"/>
          <w:shd w:val="clear" w:color="auto" w:fill="FFFFFF"/>
          <w:lang w:eastAsia="en-CA"/>
        </w:rPr>
      </w:pPr>
      <w:r w:rsidRPr="00531209">
        <w:rPr>
          <w:rFonts w:ascii="Verdana" w:eastAsia="Times New Roman" w:hAnsi="Verdana" w:cs="Times New Roman"/>
          <w:b/>
          <w:bCs/>
          <w:color w:val="000000"/>
          <w:u w:val="single"/>
          <w:shd w:val="clear" w:color="auto" w:fill="FFFFFF"/>
          <w:lang w:eastAsia="en-CA"/>
        </w:rPr>
        <w:t xml:space="preserve">How to Apply: </w:t>
      </w:r>
    </w:p>
    <w:p w14:paraId="4B0DE6AF" w14:textId="77777777" w:rsidR="006776C0" w:rsidRPr="000928E1" w:rsidRDefault="006776C0" w:rsidP="006776C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</w:pPr>
      <w:r w:rsidRPr="000928E1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>By Mail:</w:t>
      </w:r>
    </w:p>
    <w:p w14:paraId="6F57A95A" w14:textId="77777777" w:rsidR="006776C0" w:rsidRPr="000928E1" w:rsidRDefault="006776C0" w:rsidP="006776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10828-209 Street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Edmonton, Alberta</w:t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lang w:eastAsia="en-CA"/>
        </w:rPr>
        <w:br/>
      </w:r>
      <w:r w:rsidRPr="000928E1">
        <w:rPr>
          <w:rFonts w:ascii="Verdana" w:eastAsia="Times New Roman" w:hAnsi="Verdana" w:cs="Times New Roman"/>
          <w:color w:val="000000"/>
          <w:sz w:val="19"/>
          <w:szCs w:val="19"/>
          <w:shd w:val="clear" w:color="auto" w:fill="FFFFFF"/>
          <w:lang w:eastAsia="en-CA"/>
        </w:rPr>
        <w:t>T5S 1Z9</w:t>
      </w:r>
    </w:p>
    <w:p w14:paraId="1108E379" w14:textId="77777777" w:rsidR="006776C0" w:rsidRPr="000928E1" w:rsidRDefault="006776C0" w:rsidP="006776C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</w:pPr>
      <w:r w:rsidRPr="000928E1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eastAsia="en-CA"/>
        </w:rPr>
        <w:t>By E-mail:</w:t>
      </w:r>
    </w:p>
    <w:p w14:paraId="4F2B90E9" w14:textId="2D9102A4" w:rsidR="008A7DD1" w:rsidRPr="001539C9" w:rsidRDefault="00CF5A70" w:rsidP="006776C0">
      <w:pPr>
        <w:spacing w:after="0" w:line="240" w:lineRule="auto"/>
        <w:rPr>
          <w:rFonts w:ascii="Verdana" w:eastAsia="Times New Roman" w:hAnsi="Verdana" w:cs="Times New Roman"/>
          <w:sz w:val="18"/>
          <w:szCs w:val="18"/>
          <w:highlight w:val="yellow"/>
          <w:shd w:val="clear" w:color="auto" w:fill="FFFFFF"/>
          <w:lang w:eastAsia="en-CA"/>
        </w:rPr>
      </w:pPr>
      <w:hyperlink r:id="rId8" w:history="1">
        <w:r w:rsidR="008A7DD1" w:rsidRPr="001539C9">
          <w:rPr>
            <w:rStyle w:val="Hyperlink"/>
            <w:rFonts w:ascii="Verdana" w:hAnsi="Verdana" w:cs="Arial"/>
            <w:color w:val="auto"/>
            <w:sz w:val="20"/>
            <w:szCs w:val="20"/>
          </w:rPr>
          <w:t>Concrete@ckbconstruction.com</w:t>
        </w:r>
      </w:hyperlink>
    </w:p>
    <w:sectPr w:rsidR="008A7DD1" w:rsidRPr="001539C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F1399" w14:textId="77777777" w:rsidR="00535802" w:rsidRDefault="00535802" w:rsidP="006776C0">
      <w:pPr>
        <w:spacing w:after="0" w:line="240" w:lineRule="auto"/>
      </w:pPr>
      <w:r>
        <w:separator/>
      </w:r>
    </w:p>
  </w:endnote>
  <w:endnote w:type="continuationSeparator" w:id="0">
    <w:p w14:paraId="65EB6AB1" w14:textId="77777777" w:rsidR="00535802" w:rsidRDefault="00535802" w:rsidP="00677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EAB1A" w14:textId="77777777" w:rsidR="00535802" w:rsidRDefault="00535802" w:rsidP="006776C0">
      <w:pPr>
        <w:spacing w:after="0" w:line="240" w:lineRule="auto"/>
      </w:pPr>
      <w:r>
        <w:separator/>
      </w:r>
    </w:p>
  </w:footnote>
  <w:footnote w:type="continuationSeparator" w:id="0">
    <w:p w14:paraId="558D545D" w14:textId="77777777" w:rsidR="00535802" w:rsidRDefault="00535802" w:rsidP="006776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F22BBA"/>
    <w:multiLevelType w:val="hybridMultilevel"/>
    <w:tmpl w:val="93DE15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xMjS2MDa1NLG0sDRW0lEKTi0uzszPAykwrAUAmsygpiwAAAA="/>
  </w:docVars>
  <w:rsids>
    <w:rsidRoot w:val="00F872B2"/>
    <w:rsid w:val="000252A0"/>
    <w:rsid w:val="000421AD"/>
    <w:rsid w:val="00064CA9"/>
    <w:rsid w:val="000928E1"/>
    <w:rsid w:val="000D6A95"/>
    <w:rsid w:val="00123023"/>
    <w:rsid w:val="001539C9"/>
    <w:rsid w:val="00222C6C"/>
    <w:rsid w:val="002255F1"/>
    <w:rsid w:val="00233BD1"/>
    <w:rsid w:val="00252856"/>
    <w:rsid w:val="002C6172"/>
    <w:rsid w:val="003913C6"/>
    <w:rsid w:val="003B1DF4"/>
    <w:rsid w:val="003B4C89"/>
    <w:rsid w:val="003B6FBF"/>
    <w:rsid w:val="003B7CB6"/>
    <w:rsid w:val="003F0DB0"/>
    <w:rsid w:val="003F457A"/>
    <w:rsid w:val="004014A2"/>
    <w:rsid w:val="004101AA"/>
    <w:rsid w:val="00425980"/>
    <w:rsid w:val="00440E93"/>
    <w:rsid w:val="00477034"/>
    <w:rsid w:val="004963C8"/>
    <w:rsid w:val="004A2559"/>
    <w:rsid w:val="004D3F79"/>
    <w:rsid w:val="005046B2"/>
    <w:rsid w:val="00531209"/>
    <w:rsid w:val="00535802"/>
    <w:rsid w:val="00544E66"/>
    <w:rsid w:val="00586006"/>
    <w:rsid w:val="005D5DAF"/>
    <w:rsid w:val="00643FAC"/>
    <w:rsid w:val="006776C0"/>
    <w:rsid w:val="006A747D"/>
    <w:rsid w:val="007204D1"/>
    <w:rsid w:val="007C0138"/>
    <w:rsid w:val="008075E4"/>
    <w:rsid w:val="0082467F"/>
    <w:rsid w:val="00842927"/>
    <w:rsid w:val="008600F0"/>
    <w:rsid w:val="00885238"/>
    <w:rsid w:val="008A6FA1"/>
    <w:rsid w:val="008A7DD1"/>
    <w:rsid w:val="009553AF"/>
    <w:rsid w:val="00960F93"/>
    <w:rsid w:val="009D0641"/>
    <w:rsid w:val="00A32491"/>
    <w:rsid w:val="00AE6AE9"/>
    <w:rsid w:val="00B23681"/>
    <w:rsid w:val="00B40991"/>
    <w:rsid w:val="00B618DF"/>
    <w:rsid w:val="00B621BE"/>
    <w:rsid w:val="00BE6218"/>
    <w:rsid w:val="00BE7DA6"/>
    <w:rsid w:val="00C2478C"/>
    <w:rsid w:val="00C37A4B"/>
    <w:rsid w:val="00C75DDB"/>
    <w:rsid w:val="00C94EC6"/>
    <w:rsid w:val="00C96DE5"/>
    <w:rsid w:val="00CB3DCE"/>
    <w:rsid w:val="00CE06AC"/>
    <w:rsid w:val="00CE2E81"/>
    <w:rsid w:val="00CF5A70"/>
    <w:rsid w:val="00D31D2D"/>
    <w:rsid w:val="00D81CFB"/>
    <w:rsid w:val="00DC1431"/>
    <w:rsid w:val="00DF580C"/>
    <w:rsid w:val="00E10FDB"/>
    <w:rsid w:val="00E26425"/>
    <w:rsid w:val="00E316BF"/>
    <w:rsid w:val="00EB03ED"/>
    <w:rsid w:val="00EC655A"/>
    <w:rsid w:val="00F872B2"/>
    <w:rsid w:val="00FC1CE3"/>
    <w:rsid w:val="00FD63C8"/>
    <w:rsid w:val="00FF123F"/>
    <w:rsid w:val="00FF6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FCFD81"/>
  <w15:docId w15:val="{C128331C-457A-4D1F-8EA5-DA3F30EEB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776C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6776C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776C0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6776C0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6776C0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776C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776C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6776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6C0"/>
  </w:style>
  <w:style w:type="paragraph" w:styleId="Footer">
    <w:name w:val="footer"/>
    <w:basedOn w:val="Normal"/>
    <w:link w:val="FooterChar"/>
    <w:uiPriority w:val="99"/>
    <w:unhideWhenUsed/>
    <w:rsid w:val="006776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6C0"/>
  </w:style>
  <w:style w:type="paragraph" w:styleId="BalloonText">
    <w:name w:val="Balloon Text"/>
    <w:basedOn w:val="Normal"/>
    <w:link w:val="BalloonTextChar"/>
    <w:uiPriority w:val="99"/>
    <w:semiHidden/>
    <w:unhideWhenUsed/>
    <w:rsid w:val="006776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6C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12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7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crete@ckbconstruction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kbconstruc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25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Jennifer Lohner</cp:lastModifiedBy>
  <cp:revision>2</cp:revision>
  <cp:lastPrinted>2017-11-08T21:59:00Z</cp:lastPrinted>
  <dcterms:created xsi:type="dcterms:W3CDTF">2019-09-18T17:17:00Z</dcterms:created>
  <dcterms:modified xsi:type="dcterms:W3CDTF">2019-09-18T17:17:00Z</dcterms:modified>
</cp:coreProperties>
</file>